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rFonts w:hint="default" w:ascii="Times New Roman" w:hAnsi="Times New Roman" w:cs="Times New Roman"/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909060</wp:posOffset>
            </wp:positionH>
            <wp:positionV relativeFrom="paragraph">
              <wp:posOffset>168275</wp:posOffset>
            </wp:positionV>
            <wp:extent cx="1452245" cy="2237105"/>
            <wp:effectExtent l="0" t="0" r="0" b="0"/>
            <wp:wrapSquare wrapText="bothSides"/>
            <wp:docPr id="193289847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98477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2511" cy="2236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8A2795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中文书名：《莫里亚蒂归来》</w:t>
      </w:r>
    </w:p>
    <w:p w14:paraId="331D61E3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英文书名：THE RETURN OF MORIARTY</w:t>
      </w:r>
    </w:p>
    <w:p w14:paraId="09410461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作    者：Jack Anderson</w:t>
      </w:r>
    </w:p>
    <w:p w14:paraId="1E51B895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出 版 社：Raven/Bloomsbury</w:t>
      </w:r>
    </w:p>
    <w:p w14:paraId="40230093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代理公司：Rachel Mills/ANA/Winney</w:t>
      </w:r>
    </w:p>
    <w:p w14:paraId="19D9D614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页    数：320页</w:t>
      </w:r>
    </w:p>
    <w:p w14:paraId="54F68C77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出版时间：2025年9月</w:t>
      </w:r>
    </w:p>
    <w:p w14:paraId="11778AD9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代理地区：中国大陆、台湾</w:t>
      </w:r>
    </w:p>
    <w:p w14:paraId="3216639A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审读资料：电子稿</w:t>
      </w:r>
    </w:p>
    <w:p w14:paraId="033E904A">
      <w:pPr>
        <w:widowControl/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类    型：</w:t>
      </w:r>
      <w:r>
        <w:rPr>
          <w:rFonts w:hint="default" w:ascii="Times New Roman" w:hAnsi="Times New Roman" w:cs="Times New Roman"/>
          <w:b/>
          <w:bCs/>
          <w:lang w:val="en-US" w:eastAsia="zh-CN"/>
        </w:rPr>
        <w:t>惊悚</w:t>
      </w:r>
      <w:r>
        <w:rPr>
          <w:rFonts w:hint="default" w:ascii="Times New Roman" w:hAnsi="Times New Roman" w:cs="Times New Roman"/>
          <w:b/>
          <w:bCs/>
        </w:rPr>
        <w:t>悬疑</w:t>
      </w:r>
    </w:p>
    <w:p w14:paraId="38D95FAB">
      <w:pPr>
        <w:widowControl/>
        <w:rPr>
          <w:rFonts w:hint="default" w:ascii="Times New Roman" w:hAnsi="Times New Roman" w:cs="Times New Roman"/>
          <w:b/>
          <w:bCs/>
          <w:color w:val="FF0000"/>
          <w:kern w:val="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FF0000"/>
          <w:kern w:val="0"/>
          <w:szCs w:val="21"/>
          <w:lang w:val="en-US" w:eastAsia="zh-CN"/>
        </w:rPr>
        <w:t>版权已授：意大利、西班牙、乌克兰</w:t>
      </w:r>
    </w:p>
    <w:p w14:paraId="4AD46129">
      <w:pPr>
        <w:widowControl/>
        <w:rPr>
          <w:rFonts w:hint="default" w:ascii="Times New Roman" w:hAnsi="Times New Roman" w:cs="Times New Roman"/>
          <w:b/>
          <w:bCs/>
          <w:color w:val="FF0000"/>
          <w:kern w:val="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kern w:val="0"/>
          <w:szCs w:val="21"/>
        </w:rPr>
        <w:t>系列第二部预计2026年秋季推出</w:t>
      </w:r>
    </w:p>
    <w:p w14:paraId="3F653FFF">
      <w:pPr>
        <w:widowControl/>
        <w:rPr>
          <w:rFonts w:hint="default" w:ascii="Times New Roman" w:hAnsi="Times New Roman" w:cs="Times New Roman"/>
          <w:b/>
          <w:bCs/>
          <w:color w:val="FF0000"/>
          <w:kern w:val="0"/>
          <w:szCs w:val="21"/>
        </w:rPr>
      </w:pPr>
    </w:p>
    <w:p w14:paraId="1D1CAD67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 w14:paraId="0D311D43">
      <w:pPr>
        <w:tabs>
          <w:tab w:val="center" w:pos="4252"/>
        </w:tabs>
        <w:ind w:firstLine="422" w:firstLineChars="200"/>
        <w:rPr>
          <w:rFonts w:hint="default" w:ascii="Times New Roman" w:hAnsi="Times New Roman" w:cs="Times New Roman"/>
          <w:b/>
          <w:bCs/>
          <w:i/>
          <w:iCs/>
          <w:color w:val="EF4FA3"/>
          <w:kern w:val="0"/>
          <w:szCs w:val="21"/>
        </w:rPr>
      </w:pPr>
    </w:p>
    <w:p w14:paraId="2380CD5D">
      <w:pPr>
        <w:tabs>
          <w:tab w:val="center" w:pos="4252"/>
        </w:tabs>
        <w:ind w:firstLine="422" w:firstLineChars="200"/>
        <w:rPr>
          <w:rFonts w:hint="default" w:ascii="Times New Roman" w:hAnsi="Times New Roman" w:cs="Times New Roman"/>
          <w:b/>
          <w:bCs/>
          <w:i/>
          <w:i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i/>
          <w:iCs/>
          <w:color w:val="000000"/>
          <w:szCs w:val="21"/>
        </w:rPr>
        <w:t>夏洛克·福尔摩斯死了。但他的宿敌还</w:t>
      </w:r>
      <w:bookmarkStart w:id="2" w:name="_GoBack"/>
      <w:bookmarkEnd w:id="2"/>
      <w:r>
        <w:rPr>
          <w:rFonts w:hint="default" w:ascii="Times New Roman" w:hAnsi="Times New Roman" w:cs="Times New Roman"/>
          <w:b/>
          <w:bCs/>
          <w:i/>
          <w:iCs/>
          <w:color w:val="000000"/>
          <w:szCs w:val="21"/>
        </w:rPr>
        <w:t>活着。</w:t>
      </w:r>
    </w:p>
    <w:p w14:paraId="57F36883">
      <w:pPr>
        <w:tabs>
          <w:tab w:val="center" w:pos="4252"/>
        </w:tabs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201D0252">
      <w:pPr>
        <w:tabs>
          <w:tab w:val="center" w:pos="4252"/>
        </w:tabs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詹姆斯·莫里亚蒂从莱辛巴赫瀑布逃脱后，他的犯罪帝国已土崩瓦解。这位犯罪首脑盗用了富豪发明家雨果·斯特拉姆（Hugo Strahm）的身份，开启了一场前往巴伐利亚悬崖庄园——阿伯尔庄园（Schloss Aber）的黑暗朝圣之旅。</w:t>
      </w:r>
    </w:p>
    <w:p w14:paraId="2377F478">
      <w:pPr>
        <w:tabs>
          <w:tab w:val="center" w:pos="4252"/>
        </w:tabs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13EEBC96">
      <w:pPr>
        <w:tabs>
          <w:tab w:val="center" w:pos="4252"/>
        </w:tabs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医学生克拉拉·门德尔（Clara Mendel）重返阿伯尔庄园时，发现童年家园濒临崩溃。一件无价传家宝引发的致命纷争使阿伯尔家族陷入混乱，而庄园内聚集着形形色色的古怪人物——固执的阿伯尔勋爵、他那些乖僻压抑的子女、暴躁的管家，以及神秘的新访客"雨果·斯特拉姆"。当其中一人在晚宴上被毒杀时，这场螺旋升级的犯罪阴谋正式拉开帷幕，所有在场者皆成嫌疑人。</w:t>
      </w:r>
    </w:p>
    <w:p w14:paraId="7ABAA617">
      <w:pPr>
        <w:tabs>
          <w:tab w:val="center" w:pos="4252"/>
        </w:tabs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48C59431">
      <w:pPr>
        <w:tabs>
          <w:tab w:val="center" w:pos="4252"/>
        </w:tabs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克拉拉敏锐果敢，与这位伪装身份的昔日犯罪首脑联手破案。然而，尽管扮演起侦探角色，莫里亚蒂既不效仿福尔摩斯的推理方式，亦不追求正义。唯一可以确定的是，对詹姆斯·莫里亚蒂而言，死于福尔摩斯之手本会是优雅的终结......而生存带来的命题，远比死亡复杂得多。</w:t>
      </w:r>
    </w:p>
    <w:p w14:paraId="650AD525">
      <w:pPr>
        <w:tabs>
          <w:tab w:val="center" w:pos="4252"/>
        </w:tabs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1279340A">
      <w:pPr>
        <w:tabs>
          <w:tab w:val="center" w:pos="4252"/>
        </w:tabs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这部构思精妙的密室谋杀谜案小说，既忠实于柯南·道尔开创的福尔摩斯传奇，又为其注入了狡黠的创新。通过向原著经典风格的致敬与诡计设计的突破，本书注定将成为福尔摩斯迷必读的新经典。</w:t>
      </w:r>
    </w:p>
    <w:p w14:paraId="55368960">
      <w:pPr>
        <w:tabs>
          <w:tab w:val="center" w:pos="4252"/>
        </w:tabs>
        <w:rPr>
          <w:rFonts w:hint="default" w:ascii="Times New Roman" w:hAnsi="Times New Roman" w:cs="Times New Roman"/>
          <w:color w:val="000000"/>
          <w:szCs w:val="21"/>
        </w:rPr>
      </w:pPr>
    </w:p>
    <w:p w14:paraId="107D7BB1">
      <w:pPr>
        <w:tabs>
          <w:tab w:val="center" w:pos="4252"/>
        </w:tabs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：</w:t>
      </w:r>
    </w:p>
    <w:p w14:paraId="0F995AC5">
      <w:pPr>
        <w:ind w:firstLine="422" w:firstLineChars="200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65F46A65">
      <w:pPr>
        <w:ind w:firstLine="422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9690</wp:posOffset>
            </wp:positionH>
            <wp:positionV relativeFrom="paragraph">
              <wp:posOffset>76200</wp:posOffset>
            </wp:positionV>
            <wp:extent cx="843280" cy="751840"/>
            <wp:effectExtent l="0" t="0" r="0" b="0"/>
            <wp:wrapSquare wrapText="bothSides"/>
            <wp:docPr id="645204874" name="图片 1" descr="Jack Anderson interview: The Grief Doctor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204874" name="图片 1" descr="Jack Anderson interview: The Grief Doctor boo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423" r="8053"/>
                    <a:stretch>
                      <a:fillRect/>
                    </a:stretch>
                  </pic:blipFill>
                  <pic:spPr>
                    <a:xfrm>
                      <a:off x="0" y="0"/>
                      <a:ext cx="843280" cy="75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杰克·安德森（Jack Anderson）</w:t>
      </w:r>
      <w:r>
        <w:rPr>
          <w:rFonts w:hint="default" w:ascii="Times New Roman" w:hAnsi="Times New Roman" w:cs="Times New Roman"/>
          <w:color w:val="000000"/>
          <w:szCs w:val="21"/>
        </w:rPr>
        <w:t>是病毒式网络连载《有人听说过左/右游戏吗？》（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Has Anyone Heard Of The Left/Right Game?</w:t>
      </w:r>
      <w:r>
        <w:rPr>
          <w:rFonts w:hint="default" w:ascii="Times New Roman" w:hAnsi="Times New Roman" w:cs="Times New Roman"/>
          <w:color w:val="000000"/>
          <w:szCs w:val="21"/>
        </w:rPr>
        <w:t>）的作者，该作品已被改编为由QCode出品、泰莎·汤普森（Tessa Thompson）主演的热门播客。他的首部高端惊悚小说《悲伤医生》（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THE GRIEF DOCTOR</w:t>
      </w:r>
      <w:r>
        <w:rPr>
          <w:rFonts w:hint="default" w:ascii="Times New Roman" w:hAnsi="Times New Roman" w:cs="Times New Roman"/>
          <w:color w:val="000000"/>
          <w:szCs w:val="21"/>
        </w:rPr>
        <w:t>）于2024年6月由Raven Books出版并广受好评。目前他正致力于创作新的"莫里亚蒂谜案"系列小说，同时也在开发多个原创恐怖题材影视项目。</w:t>
      </w:r>
      <w:r>
        <w:rPr>
          <w:rFonts w:hint="default" w:ascii="Times New Roman" w:hAnsi="Times New Roman" w:cs="Times New Roman"/>
          <w:color w:val="000000"/>
          <w:szCs w:val="21"/>
        </w:rPr>
        <w:t>作者前作《悲伤医生》（THE GRIEF DOCTOR）已售出塞尔维亚（Vulkan）及俄罗斯（Eksmo）版权</w:t>
      </w:r>
    </w:p>
    <w:p w14:paraId="1447F4A8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bookmarkStart w:id="0" w:name="OLE_LINK38"/>
      <w:bookmarkStart w:id="1" w:name="OLE_LINK43"/>
    </w:p>
    <w:p w14:paraId="29A0EA05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  <w:lang w:val="en-US" w:eastAsia="zh-CN"/>
        </w:rPr>
        <w:t>媒体评价：</w:t>
      </w:r>
    </w:p>
    <w:p w14:paraId="7D2E5324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  <w:lang w:val="en-US" w:eastAsia="zh-CN"/>
        </w:rPr>
      </w:pPr>
    </w:p>
    <w:p w14:paraId="428F3D8A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  <w:lang w:val="en-US" w:eastAsia="zh-CN"/>
        </w:rPr>
      </w:pP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“一部杰出的历史谋杀悬疑小说” ——盖伊·莫普斯（Guy Morpuss）</w:t>
      </w:r>
    </w:p>
    <w:p w14:paraId="2869F14E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  <w:lang w:val="en-US" w:eastAsia="zh-CN"/>
        </w:rPr>
      </w:pPr>
    </w:p>
    <w:p w14:paraId="448F7409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  <w:lang w:val="en-US" w:eastAsia="zh-CN"/>
        </w:rPr>
      </w:pP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“冲着书名而来，却会因为书中那些让大恶棍也相形见绌的家庭闹剧而留连忘返”—— 《柯克斯书评》（Kirkus Reviews）</w:t>
      </w:r>
    </w:p>
    <w:p w14:paraId="09401831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  <w:lang w:val="en-US" w:eastAsia="zh-CN"/>
        </w:rPr>
      </w:pPr>
    </w:p>
    <w:p w14:paraId="3927017C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325B0C16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谢您的阅读！</w:t>
      </w:r>
    </w:p>
    <w:p w14:paraId="69EB6FB2"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：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 w14:paraId="0828F95A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 w14:paraId="26F2A493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 w14:paraId="45A05BB1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335B20AB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4A01177D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26EEE84F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3652E6A2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256696B7"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UI Emoji">
    <w:panose1 w:val="020B0502040204020203"/>
    <w:charset w:val="00"/>
    <w:family w:val="swiss"/>
    <w:pitch w:val="default"/>
    <w:sig w:usb0="00000001" w:usb1="02000000" w:usb2="00000000" w:usb3="00000000" w:csb0="0000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03A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102C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2220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04A4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84614A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35</Words>
  <Characters>1399</Characters>
  <Lines>53</Lines>
  <Paragraphs>44</Paragraphs>
  <TotalTime>8</TotalTime>
  <ScaleCrop>false</ScaleCrop>
  <LinksUpToDate>false</LinksUpToDate>
  <CharactersWithSpaces>1442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3T14:50:00Z</dcterms:created>
  <dc:creator>Image</dc:creator>
  <cp:lastModifiedBy>SEER</cp:lastModifiedBy>
  <cp:lastPrinted>2005-06-10T06:33:00Z</cp:lastPrinted>
  <dcterms:modified xsi:type="dcterms:W3CDTF">2025-09-23T02:48:17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D4E15832BBA3433D875190A790799FD0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